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59ED6C2A" w:rsidR="00E36325" w:rsidRPr="00945732" w:rsidRDefault="00E36325" w:rsidP="007D75E2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Pr="00945732">
        <w:rPr>
          <w:rFonts w:ascii="Arial Narrow" w:hAnsi="Arial Narrow"/>
          <w:sz w:val="22"/>
          <w:szCs w:val="22"/>
        </w:rPr>
        <w:t xml:space="preserve">  </w:t>
      </w:r>
      <w:r w:rsidR="00FA700B">
        <w:rPr>
          <w:rFonts w:ascii="Arial Narrow" w:hAnsi="Arial Narrow"/>
          <w:sz w:val="22"/>
          <w:szCs w:val="22"/>
        </w:rPr>
        <w:t>Zabezpečenie zhodnotenia/zneškodnenia nezákonne umiestneného ne</w:t>
      </w:r>
      <w:r w:rsidR="0029674E">
        <w:rPr>
          <w:rFonts w:ascii="Arial Narrow" w:hAnsi="Arial Narrow"/>
          <w:sz w:val="22"/>
          <w:szCs w:val="22"/>
        </w:rPr>
        <w:t xml:space="preserve">bezpečného odpadu </w:t>
      </w:r>
      <w:r w:rsidR="00584681">
        <w:rPr>
          <w:rFonts w:ascii="Arial Narrow" w:hAnsi="Arial Narrow"/>
          <w:sz w:val="22"/>
          <w:szCs w:val="22"/>
        </w:rPr>
        <w:t>k. ú. Topoľčianky</w:t>
      </w:r>
      <w:r w:rsidR="007D75E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584681">
        <w:rPr>
          <w:rFonts w:ascii="Arial Narrow" w:hAnsi="Arial Narrow" w:cs="Helvetica"/>
          <w:sz w:val="22"/>
          <w:szCs w:val="22"/>
          <w:shd w:val="clear" w:color="auto" w:fill="FFFFFF"/>
        </w:rPr>
        <w:t>65450</w:t>
      </w:r>
      <w:r w:rsidR="00E25256" w:rsidRPr="00945732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  <w:bookmarkStart w:id="0" w:name="_GoBack"/>
      <w:bookmarkEnd w:id="0"/>
    </w:p>
    <w:p w14:paraId="252D3F53" w14:textId="3BCE16B7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FA700B">
        <w:rPr>
          <w:rFonts w:ascii="Arial Narrow" w:eastAsia="Calibri" w:hAnsi="Arial Narrow"/>
          <w:sz w:val="22"/>
          <w:szCs w:val="22"/>
          <w:lang w:val="sk-SK" w:eastAsia="sk-SK"/>
        </w:rPr>
        <w:t>na území Nitrianskeho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kraja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v s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>
        <w:rPr>
          <w:rFonts w:ascii="Arial Narrow" w:eastAsia="Calibri" w:hAnsi="Arial Narrow"/>
          <w:sz w:val="22"/>
          <w:szCs w:val="22"/>
          <w:lang w:val="sk-SK" w:eastAsia="sk-SK"/>
        </w:rPr>
        <w:tab/>
      </w: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6B27E8F1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D154AE">
        <w:rPr>
          <w:rFonts w:ascii="Arial Narrow" w:hAnsi="Arial Narrow"/>
          <w:sz w:val="22"/>
          <w:szCs w:val="22"/>
        </w:rPr>
        <w:t xml:space="preserve">do </w:t>
      </w:r>
      <w:r w:rsidR="00D154AE">
        <w:rPr>
          <w:rFonts w:ascii="Arial Narrow" w:hAnsi="Arial Narrow"/>
          <w:sz w:val="22"/>
          <w:szCs w:val="22"/>
        </w:rPr>
        <w:t>2 mesiacov odo dňa nadobudnutia účinnosti z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50B4AD27" w14:textId="0DC0E8D9" w:rsidR="006B2F31" w:rsidRPr="006B2F31" w:rsidRDefault="00F17129" w:rsidP="006B2F31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3E07EAF0" w14:textId="0F990943" w:rsidR="002D050D" w:rsidRPr="0029674E" w:rsidRDefault="00584681" w:rsidP="0029674E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b/>
          <w:color w:val="000000"/>
          <w:sz w:val="22"/>
          <w:szCs w:val="22"/>
          <w:lang w:val="sk-SK"/>
        </w:rPr>
        <w:t>k. ú. Topoľčianky</w:t>
      </w: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772863" w14:paraId="0CA563F5" w14:textId="77777777" w:rsidTr="00772863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101B87EA" w14:textId="09756863" w:rsidR="00772863" w:rsidRPr="00772863" w:rsidRDefault="00772863" w:rsidP="00C3647F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č. 1 – </w:t>
            </w:r>
            <w:r w:rsidR="00BF3C4D">
              <w:rPr>
                <w:rFonts w:ascii="Arial Narrow" w:hAnsi="Arial Narrow"/>
                <w:b/>
                <w:sz w:val="24"/>
                <w:szCs w:val="22"/>
              </w:rPr>
              <w:t>Nebezpeč</w:t>
            </w:r>
            <w:r w:rsidR="00584681">
              <w:rPr>
                <w:rFonts w:ascii="Arial Narrow" w:hAnsi="Arial Narrow"/>
                <w:b/>
                <w:sz w:val="24"/>
                <w:szCs w:val="22"/>
              </w:rPr>
              <w:t>ný odpad k. ú. Topoľčianky</w:t>
            </w:r>
          </w:p>
        </w:tc>
      </w:tr>
      <w:tr w:rsidR="00772863" w14:paraId="1BFE061F" w14:textId="77777777" w:rsidTr="00075F4D">
        <w:tc>
          <w:tcPr>
            <w:tcW w:w="2504" w:type="pct"/>
            <w:vAlign w:val="center"/>
          </w:tcPr>
          <w:p w14:paraId="22CB77A1" w14:textId="6F8B2283" w:rsidR="00772863" w:rsidRPr="00772863" w:rsidRDefault="00772863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2B91448" w14:textId="544271A4" w:rsidR="00772863" w:rsidRDefault="00C3647F" w:rsidP="00C3647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č. 17 06 05</w:t>
            </w:r>
            <w:r w:rsidR="00772863"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772863">
              <w:rPr>
                <w:rFonts w:ascii="Arial Narrow" w:hAnsi="Arial Narrow"/>
                <w:sz w:val="22"/>
                <w:szCs w:val="22"/>
              </w:rPr>
              <w:t xml:space="preserve">- </w:t>
            </w:r>
            <w:r w:rsidRPr="00075F4D">
              <w:rPr>
                <w:rFonts w:ascii="Arial Narrow" w:hAnsi="Arial Narrow"/>
                <w:sz w:val="22"/>
                <w:szCs w:val="22"/>
              </w:rPr>
              <w:t>stavebné materiály obsahujúce azbest</w:t>
            </w:r>
          </w:p>
        </w:tc>
      </w:tr>
      <w:tr w:rsidR="00772863" w14:paraId="39B84D21" w14:textId="77777777" w:rsidTr="00772863">
        <w:tc>
          <w:tcPr>
            <w:tcW w:w="2504" w:type="pct"/>
            <w:vAlign w:val="center"/>
          </w:tcPr>
          <w:p w14:paraId="387EF73A" w14:textId="53FC2106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79DF5005" w14:textId="77A77F7C" w:rsidR="00772863" w:rsidRPr="00544D97" w:rsidRDefault="00584681" w:rsidP="00F63E68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cca 0,4</w:t>
            </w:r>
            <w:r w:rsidR="0029674E">
              <w:rPr>
                <w:rFonts w:ascii="Arial Narrow" w:hAnsi="Arial Narrow"/>
                <w:sz w:val="22"/>
                <w:szCs w:val="22"/>
              </w:rPr>
              <w:t xml:space="preserve"> t</w:t>
            </w:r>
          </w:p>
        </w:tc>
      </w:tr>
    </w:tbl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369C7995" w14:textId="2DBC1168" w:rsidR="00C3647F" w:rsidRPr="00584681" w:rsidRDefault="00584681" w:rsidP="00C3647F">
      <w:pPr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</w:rPr>
      </w:pPr>
      <w:r w:rsidRPr="00584681">
        <w:rPr>
          <w:rFonts w:ascii="Arial Narrow" w:hAnsi="Arial Narrow"/>
          <w:sz w:val="22"/>
          <w:szCs w:val="22"/>
        </w:rPr>
        <w:t xml:space="preserve">17 06 05 – stavebné materiály obsahujúce azbest, parcela č. 4313, k. ú. Topoľčianky, predpokladané množstvo </w:t>
      </w:r>
      <w:r w:rsidRPr="00584681">
        <w:rPr>
          <w:rFonts w:ascii="Arial Narrow" w:hAnsi="Arial Narrow"/>
          <w:b/>
          <w:sz w:val="22"/>
          <w:szCs w:val="22"/>
        </w:rPr>
        <w:t>0,4 t</w:t>
      </w:r>
      <w:r w:rsidRPr="00584681">
        <w:rPr>
          <w:rFonts w:ascii="Arial Narrow" w:hAnsi="Arial Narrow"/>
          <w:sz w:val="22"/>
          <w:szCs w:val="22"/>
        </w:rPr>
        <w:t>, GPS súradnice miesta skládky N 48,447778°; E 18,4186111°</w:t>
      </w:r>
    </w:p>
    <w:p w14:paraId="0911507F" w14:textId="79320CBD" w:rsidR="002B4A23" w:rsidRDefault="002B4A23" w:rsidP="00C3647F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849C17F" w14:textId="77777777" w:rsidR="002B4A23" w:rsidRPr="00945732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7777777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teľnú súčasť kúpnej zmluvy 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1FEE591D" w:rsidR="00ED2A89" w:rsidRDefault="00ED2A8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5DD7A6A" w14:textId="77777777" w:rsidR="00ED2A89" w:rsidRDefault="00ED2A89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br w:type="page"/>
      </w:r>
    </w:p>
    <w:p w14:paraId="1AB80040" w14:textId="2ED1AD66" w:rsidR="002D050D" w:rsidRDefault="00ED2A8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 w:rsidRPr="001D60C0"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 xml:space="preserve">Príloha č. 1.1 Opisu predmetu zákazky:  </w:t>
      </w:r>
    </w:p>
    <w:p w14:paraId="522E9CD9" w14:textId="77777777" w:rsidR="00ED2A89" w:rsidRDefault="00ED2A8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2C4395A8" w14:textId="37D11D9B" w:rsidR="00F3102E" w:rsidRDefault="00ED2A89" w:rsidP="00F3102E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dokumentácia predmetu zákazky</w:t>
      </w:r>
    </w:p>
    <w:p w14:paraId="6144202C" w14:textId="77777777" w:rsidR="00ED2A89" w:rsidRDefault="00ED2A89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Cs/>
          <w:color w:val="000000"/>
          <w:sz w:val="22"/>
          <w:szCs w:val="22"/>
        </w:rPr>
      </w:pPr>
    </w:p>
    <w:p w14:paraId="2832FBFF" w14:textId="0C20BD3E" w:rsidR="00ED2A89" w:rsidRDefault="00ED2A89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oložka č. 1:</w:t>
      </w:r>
      <w:r w:rsidRPr="00ED2A89">
        <w:rPr>
          <w:rFonts w:ascii="Arial Narrow" w:hAnsi="Arial Narrow"/>
          <w:sz w:val="22"/>
          <w:szCs w:val="22"/>
        </w:rPr>
        <w:t xml:space="preserve"> </w:t>
      </w:r>
      <w:r w:rsidR="002D5927">
        <w:rPr>
          <w:rFonts w:ascii="Arial Narrow" w:hAnsi="Arial Narrow"/>
          <w:sz w:val="22"/>
          <w:szCs w:val="22"/>
        </w:rPr>
        <w:t xml:space="preserve">Nebezpečný odpad k. ú. </w:t>
      </w:r>
      <w:r w:rsidR="00584681">
        <w:rPr>
          <w:rFonts w:ascii="Arial Narrow" w:hAnsi="Arial Narrow"/>
          <w:sz w:val="22"/>
          <w:szCs w:val="22"/>
        </w:rPr>
        <w:t>Topoľčianky</w:t>
      </w:r>
    </w:p>
    <w:p w14:paraId="465707E5" w14:textId="1F25708B" w:rsidR="003E2FD3" w:rsidRDefault="003E2FD3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p w14:paraId="75DC4DEF" w14:textId="42F84272" w:rsidR="003E2FD3" w:rsidRDefault="004D2937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  <w:r>
        <w:rPr>
          <w:rFonts w:ascii="Arial Narrow" w:hAnsi="Arial Narrow"/>
          <w:noProof/>
          <w:sz w:val="22"/>
          <w:szCs w:val="22"/>
          <w:lang w:eastAsia="sk-SK"/>
        </w:rPr>
        <w:t xml:space="preserve">  </w:t>
      </w:r>
      <w:r w:rsidR="00584681" w:rsidRPr="00584681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25847521" wp14:editId="3765B6A0">
            <wp:extent cx="2089921" cy="3744343"/>
            <wp:effectExtent l="0" t="7937" r="0" b="0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2099021" cy="37606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 Narrow" w:hAnsi="Arial Narrow"/>
          <w:noProof/>
          <w:sz w:val="22"/>
          <w:szCs w:val="22"/>
          <w:lang w:eastAsia="sk-SK"/>
        </w:rPr>
        <w:t xml:space="preserve">             </w:t>
      </w:r>
    </w:p>
    <w:p w14:paraId="222FA099" w14:textId="25D0C2E1" w:rsidR="003E2FD3" w:rsidRDefault="003E2FD3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p w14:paraId="22FFCC5C" w14:textId="517AA702" w:rsidR="003E2FD3" w:rsidRDefault="00584681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  <w:r>
        <w:rPr>
          <w:rFonts w:ascii="Arial Narrow" w:hAnsi="Arial Narrow"/>
          <w:noProof/>
          <w:sz w:val="22"/>
          <w:szCs w:val="22"/>
          <w:lang w:eastAsia="sk-SK"/>
        </w:rPr>
        <w:t xml:space="preserve"> </w:t>
      </w:r>
      <w:r w:rsidR="004D2937">
        <w:rPr>
          <w:rFonts w:ascii="Arial Narrow" w:hAnsi="Arial Narrow"/>
          <w:noProof/>
          <w:sz w:val="22"/>
          <w:szCs w:val="22"/>
          <w:lang w:eastAsia="sk-SK"/>
        </w:rPr>
        <w:t xml:space="preserve"> </w:t>
      </w:r>
      <w:r w:rsidRPr="00584681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116EDCEF" wp14:editId="297AC1C7">
            <wp:extent cx="2027450" cy="3713872"/>
            <wp:effectExtent l="0" t="5080" r="6350" b="6350"/>
            <wp:docPr id="2" name="Obrázo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2044450" cy="3745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D2937">
        <w:rPr>
          <w:rFonts w:ascii="Arial Narrow" w:hAnsi="Arial Narrow"/>
          <w:noProof/>
          <w:sz w:val="22"/>
          <w:szCs w:val="22"/>
          <w:lang w:eastAsia="sk-SK"/>
        </w:rPr>
        <w:t xml:space="preserve">           </w:t>
      </w:r>
    </w:p>
    <w:p w14:paraId="0D41E2F0" w14:textId="19719A46" w:rsidR="00E87BE7" w:rsidRDefault="00E87BE7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p w14:paraId="55CC3817" w14:textId="4E0D9E74" w:rsidR="002D5927" w:rsidRDefault="00584681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  <w:r w:rsidRPr="00584681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5B9A660C" wp14:editId="2994145B">
            <wp:extent cx="2357171" cy="3747229"/>
            <wp:effectExtent l="0" t="9208" r="0" b="0"/>
            <wp:docPr id="3" name="Obrázo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2367419" cy="3763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2CB6EE" w14:textId="77777777" w:rsidR="002D5927" w:rsidRPr="002D5927" w:rsidRDefault="002D5927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3CD5BA30" w14:textId="531DF863" w:rsidR="002D5927" w:rsidRPr="002D5927" w:rsidRDefault="00584681" w:rsidP="002D5927">
      <w:pPr>
        <w:rPr>
          <w:rFonts w:ascii="Arial Narrow" w:hAnsi="Arial Narrow"/>
          <w:sz w:val="22"/>
          <w:szCs w:val="22"/>
          <w:lang w:eastAsia="sk-SK"/>
        </w:rPr>
      </w:pPr>
      <w:r w:rsidRPr="00584681">
        <w:rPr>
          <w:rFonts w:ascii="Arial Narrow" w:hAnsi="Arial Narrow"/>
          <w:noProof/>
          <w:sz w:val="22"/>
          <w:szCs w:val="22"/>
          <w:lang w:eastAsia="sk-SK"/>
        </w:rPr>
        <w:lastRenderedPageBreak/>
        <w:drawing>
          <wp:inline distT="0" distB="0" distL="0" distR="0" wp14:anchorId="76BD7DE2" wp14:editId="00E4DF64">
            <wp:extent cx="2118729" cy="3831388"/>
            <wp:effectExtent l="952" t="0" r="0" b="0"/>
            <wp:docPr id="4" name="Obrázo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2127128" cy="38465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AF83A3" w14:textId="550DBAD4" w:rsidR="002D5927" w:rsidRPr="002D5927" w:rsidRDefault="002D5927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0A51FD9F" w14:textId="77777777" w:rsidR="002D5927" w:rsidRPr="002D5927" w:rsidRDefault="002D5927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67B0E95D" w14:textId="139B86B3" w:rsidR="00E87BE7" w:rsidRPr="002D5927" w:rsidRDefault="00E87BE7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3ADCC65E" w14:textId="25B001B2" w:rsidR="00DF72DA" w:rsidRDefault="00DF72DA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sectPr w:rsidR="00DF72DA" w:rsidSect="006B2F31">
      <w:headerReference w:type="default" r:id="rId12"/>
      <w:footerReference w:type="default" r:id="rId13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8AF03D" w14:textId="77777777" w:rsidR="008112EF" w:rsidRDefault="008112EF" w:rsidP="006E6235">
      <w:r>
        <w:separator/>
      </w:r>
    </w:p>
  </w:endnote>
  <w:endnote w:type="continuationSeparator" w:id="0">
    <w:p w14:paraId="3A5A6CC6" w14:textId="77777777" w:rsidR="008112EF" w:rsidRDefault="008112EF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38B812D8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7406F" w:rsidRPr="0017406F">
          <w:rPr>
            <w:noProof/>
            <w:lang w:val="sk-SK"/>
          </w:rPr>
          <w:t>3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F61F94" w14:textId="77777777" w:rsidR="008112EF" w:rsidRDefault="008112EF" w:rsidP="006E6235">
      <w:r>
        <w:separator/>
      </w:r>
    </w:p>
  </w:footnote>
  <w:footnote w:type="continuationSeparator" w:id="0">
    <w:p w14:paraId="0506BC27" w14:textId="77777777" w:rsidR="008112EF" w:rsidRDefault="008112EF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408E7E" w14:textId="53AD2ABB" w:rsidR="0017406F" w:rsidRDefault="0017406F">
    <w:pPr>
      <w:pStyle w:val="Hlavika"/>
    </w:pPr>
    <w:r>
      <w:rPr>
        <w:rFonts w:ascii="Arial Narrow" w:hAnsi="Arial Narrow"/>
        <w:sz w:val="18"/>
        <w:szCs w:val="18"/>
      </w:rPr>
      <w:tab/>
    </w:r>
    <w:r>
      <w:rPr>
        <w:rFonts w:ascii="Arial Narrow" w:hAnsi="Arial Narrow"/>
        <w:sz w:val="18"/>
        <w:szCs w:val="18"/>
      </w:rPr>
      <w:tab/>
    </w: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7487"/>
    <w:rsid w:val="001706B2"/>
    <w:rsid w:val="001720D2"/>
    <w:rsid w:val="00173DF0"/>
    <w:rsid w:val="0017406F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466D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674E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5927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F55"/>
    <w:rsid w:val="003D4320"/>
    <w:rsid w:val="003D7909"/>
    <w:rsid w:val="003E2FD3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2937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7102"/>
    <w:rsid w:val="00582B65"/>
    <w:rsid w:val="00582DCF"/>
    <w:rsid w:val="00584681"/>
    <w:rsid w:val="00591E2C"/>
    <w:rsid w:val="00592949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C25A5"/>
    <w:rsid w:val="006C30F1"/>
    <w:rsid w:val="006C65FF"/>
    <w:rsid w:val="006D21B2"/>
    <w:rsid w:val="006E172D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5485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22AB"/>
    <w:rsid w:val="00753316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2EF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56D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5C20"/>
    <w:rsid w:val="00B40A65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BF3C4D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3647F"/>
    <w:rsid w:val="00C467D5"/>
    <w:rsid w:val="00C5250F"/>
    <w:rsid w:val="00C52D69"/>
    <w:rsid w:val="00C55288"/>
    <w:rsid w:val="00C61439"/>
    <w:rsid w:val="00C61F97"/>
    <w:rsid w:val="00C67974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2DA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32AF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43B8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87BE7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D08BC"/>
    <w:rsid w:val="00ED2A89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184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102E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00B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6EB3A4-0953-4877-9D46-BA96DD5552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3</Pages>
  <Words>192</Words>
  <Characters>1100</Characters>
  <Application>Microsoft Office Word</Application>
  <DocSecurity>0</DocSecurity>
  <Lines>9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Denisa Morvayová</cp:lastModifiedBy>
  <cp:revision>10</cp:revision>
  <cp:lastPrinted>2022-06-24T06:53:00Z</cp:lastPrinted>
  <dcterms:created xsi:type="dcterms:W3CDTF">2023-07-19T09:38:00Z</dcterms:created>
  <dcterms:modified xsi:type="dcterms:W3CDTF">2025-03-19T08:34:00Z</dcterms:modified>
</cp:coreProperties>
</file>